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PCR</w:t>
      </w:r>
    </w:p>
    <w:p>
      <w:pPr>
        <w:pStyle w:val="Date"/>
      </w:pPr>
      <w:r>
        <w:t xml:space="preserve">2023-07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FirstParagraph"/>
      </w:pPr>
      <w:r>
        <w:t xml:space="preserve">Converted Cq value to aev with: =10^(-(0.3012 * E2) + 11.434)</w:t>
      </w:r>
    </w:p>
    <w:p>
      <w:pPr>
        <w:pStyle w:val="SourceCode"/>
      </w:pPr>
      <w:r>
        <w:rPr>
          <w:rStyle w:val="NormalTok"/>
        </w:rPr>
        <w:t xml:space="preserve">qp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R-qpcr-data-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pc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q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6-qpc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pc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6-qpcr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18s(1408/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-qpcr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GAPDH(1172/3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6-qpcr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ATPsynthase(1385/6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6-qpcr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citratesynthase(1383/4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6-qpcr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CR</dc:title>
  <dc:creator/>
  <cp:keywords/>
  <dcterms:created xsi:type="dcterms:W3CDTF">2023-07-25T20:10:45Z</dcterms:created>
  <dcterms:modified xsi:type="dcterms:W3CDTF">2023-07-25T20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1</vt:lpwstr>
  </property>
  <property fmtid="{D5CDD505-2E9C-101B-9397-08002B2CF9AE}" pid="3" name="output">
    <vt:lpwstr/>
  </property>
</Properties>
</file>